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7F8B5F" w14:textId="77777777" w:rsidR="008926A8" w:rsidRDefault="00000000">
      <w:pPr>
        <w:pStyle w:val="FirstParagraph"/>
      </w:pPr>
      <w:r>
        <w:t xml:space="preserve">🏫 </w:t>
      </w:r>
      <w:r>
        <w:rPr>
          <w:b/>
          <w:bCs/>
        </w:rPr>
        <w:t>Media Studies 360 at UVic</w:t>
      </w:r>
      <w:r>
        <w:br/>
        <w:t>🎓 Intended for 40 undergraduate students</w:t>
      </w:r>
      <w:r>
        <w:br/>
        <w:t>📆 Spring 2026 at the University of Victoria</w:t>
      </w:r>
      <w:r>
        <w:br/>
        <w:t>🪑 M and Th, 1-2:20pm | 1.5 units | prereq: AWR</w:t>
      </w:r>
      <w:r>
        <w:br/>
        <w:t xml:space="preserve">👨🏻‍🏫 Taught by </w:t>
      </w:r>
      <w:hyperlink r:id="rId7">
        <w:r>
          <w:rPr>
            <w:rStyle w:val="Hyperlink"/>
          </w:rPr>
          <w:t>Jentery Sayers</w:t>
        </w:r>
      </w:hyperlink>
      <w:r>
        <w:t xml:space="preserve"> (he | him) | </w:t>
      </w:r>
      <w:hyperlink r:id="rId8">
        <w:r>
          <w:rPr>
            <w:rStyle w:val="Hyperlink"/>
          </w:rPr>
          <w:t>jentery@uvic.ca</w:t>
        </w:r>
      </w:hyperlink>
      <w:r>
        <w:br/>
        <w:t>🗄️ Office hours: M and Th, 11:45am-12:45pm, in CLE D331</w:t>
      </w:r>
    </w:p>
    <w:p w14:paraId="39487A0B" w14:textId="77777777" w:rsidR="00D22FC1" w:rsidRDefault="00D22FC1" w:rsidP="00D22FC1">
      <w:pPr>
        <w:pStyle w:val="BodyText"/>
        <w:rPr>
          <w:b/>
          <w:bCs/>
        </w:rPr>
      </w:pPr>
    </w:p>
    <w:p w14:paraId="5847A230" w14:textId="2C7EDC67" w:rsidR="00D22FC1" w:rsidRPr="00D22FC1" w:rsidRDefault="00D22FC1" w:rsidP="00D22FC1">
      <w:pPr>
        <w:pStyle w:val="BodyText"/>
        <w:rPr>
          <w:b/>
          <w:bCs/>
        </w:rPr>
      </w:pPr>
      <w:r>
        <w:rPr>
          <w:b/>
          <w:bCs/>
        </w:rPr>
        <w:t xml:space="preserve">YOUR NAME: </w:t>
      </w:r>
    </w:p>
    <w:p w14:paraId="4B129547" w14:textId="77777777" w:rsidR="008926A8" w:rsidRDefault="00000000">
      <w:pPr>
        <w:pStyle w:val="Heading1"/>
      </w:pPr>
      <w:bookmarkStart w:id="0" w:name="worksheet-2"/>
      <w:r>
        <w:t>Worksheet 2</w:t>
      </w:r>
    </w:p>
    <w:p w14:paraId="22F58F80" w14:textId="77777777" w:rsidR="008926A8" w:rsidRDefault="00000000">
      <w:pPr>
        <w:pStyle w:val="FirstParagraph"/>
      </w:pPr>
      <w:r>
        <w:t>Worksheet 2 covers course material from January 22nd (“Satisfaction, Socializing, and the Immersion Problem”) through February 12th (“Content Creation and Backseat Gaming”). Your response is due via Brightspace by Monday, February 23rd at 1pm.</w:t>
      </w:r>
    </w:p>
    <w:p w14:paraId="418ED8A6" w14:textId="77777777" w:rsidR="008926A8" w:rsidRDefault="00000000">
      <w:pPr>
        <w:pStyle w:val="BodyText"/>
      </w:pPr>
      <w:r>
        <w:t xml:space="preserve">The worksheet is </w:t>
      </w:r>
      <w:r>
        <w:rPr>
          <w:i/>
          <w:iCs/>
        </w:rPr>
        <w:t>open-book</w:t>
      </w:r>
      <w:r>
        <w:t>, meaning you are allowed to use the course website, the class notebook, the gameplay footage collection, your own games, your own notes and books, audio recordings of class sessions, the library, and the internet to address the prompts.</w:t>
      </w:r>
    </w:p>
    <w:p w14:paraId="201A2628" w14:textId="77777777" w:rsidR="008926A8" w:rsidRDefault="00000000">
      <w:pPr>
        <w:pStyle w:val="BodyText"/>
      </w:pPr>
      <w:r>
        <w:rPr>
          <w:i/>
          <w:iCs/>
        </w:rPr>
        <w:t>Please cite your source material.</w:t>
      </w:r>
    </w:p>
    <w:p w14:paraId="6EA9FDE1" w14:textId="77777777" w:rsidR="008926A8" w:rsidRDefault="00000000">
      <w:pPr>
        <w:pStyle w:val="Heading2"/>
      </w:pPr>
      <w:bookmarkStart w:id="1" w:name="format"/>
      <w:r>
        <w:t>Format</w:t>
      </w:r>
    </w:p>
    <w:p w14:paraId="0A7D86DF" w14:textId="77777777" w:rsidR="008926A8" w:rsidRDefault="00000000">
      <w:pPr>
        <w:pStyle w:val="FirstParagraph"/>
      </w:pPr>
      <w:r>
        <w:t xml:space="preserve">This open-book worksheet contains </w:t>
      </w:r>
      <w:r>
        <w:rPr>
          <w:i/>
          <w:iCs/>
        </w:rPr>
        <w:t>three</w:t>
      </w:r>
      <w:r>
        <w:t xml:space="preserve"> “choose-your-own-adventure” prompts. Please respond to all three of them. I will mark the worksheet holistically rather than giving each response a separate mark.</w:t>
      </w:r>
    </w:p>
    <w:p w14:paraId="0CABBC4E" w14:textId="77777777" w:rsidR="008926A8"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3363C504" w14:textId="77777777" w:rsidR="008926A8" w:rsidRDefault="00000000">
      <w:pPr>
        <w:pStyle w:val="BodyText"/>
      </w:pPr>
      <w:r>
        <w:t>If you play a game with someone else or observe them playing (outside of Twitch, YouTube, or a similar public streaming or publishing platform), then please first acquire their written or recorded permission and include it as part of your submission.</w:t>
      </w:r>
    </w:p>
    <w:p w14:paraId="158A0BA3" w14:textId="77777777" w:rsidR="008926A8" w:rsidRDefault="00000000">
      <w:pPr>
        <w:pStyle w:val="Heading2"/>
      </w:pPr>
      <w:bookmarkStart w:id="2" w:name="the-three-prompts"/>
      <w:bookmarkEnd w:id="1"/>
      <w:r>
        <w:t>The Three Prompts</w:t>
      </w:r>
    </w:p>
    <w:p w14:paraId="6BED363E" w14:textId="77777777" w:rsidR="008926A8" w:rsidRDefault="00000000">
      <w:pPr>
        <w:pStyle w:val="FirstParagraph"/>
      </w:pPr>
      <w:r>
        <w:rPr>
          <w:b/>
          <w:bCs/>
        </w:rPr>
        <w:t>Prompt 1 (required)</w:t>
      </w:r>
      <w:r>
        <w:t xml:space="preserve">. Select a game of your choice, play it for about an hour, and take notes as you do. Then use no more than 500 words, including terminology from the class notebook, to describe and critically assess the play experience in terms of (select </w:t>
      </w:r>
      <w:r>
        <w:rPr>
          <w:i/>
          <w:iCs/>
        </w:rPr>
        <w:t>one</w:t>
      </w:r>
      <w:r>
        <w:t xml:space="preserve"> of the following):</w:t>
      </w:r>
    </w:p>
    <w:p w14:paraId="0646D40D" w14:textId="77777777" w:rsidR="008926A8" w:rsidRDefault="00000000">
      <w:pPr>
        <w:pStyle w:val="Compact"/>
        <w:numPr>
          <w:ilvl w:val="0"/>
          <w:numId w:val="2"/>
        </w:numPr>
      </w:pPr>
      <w:r>
        <w:t>Immersion.</w:t>
      </w:r>
    </w:p>
    <w:p w14:paraId="66419D02" w14:textId="77777777" w:rsidR="008926A8" w:rsidRDefault="00000000">
      <w:pPr>
        <w:pStyle w:val="Compact"/>
        <w:numPr>
          <w:ilvl w:val="0"/>
          <w:numId w:val="2"/>
        </w:numPr>
      </w:pPr>
      <w:r>
        <w:t>Agency.</w:t>
      </w:r>
    </w:p>
    <w:p w14:paraId="7E314EF5" w14:textId="77777777" w:rsidR="008926A8" w:rsidRDefault="00000000">
      <w:pPr>
        <w:pStyle w:val="Compact"/>
        <w:numPr>
          <w:ilvl w:val="0"/>
          <w:numId w:val="2"/>
        </w:numPr>
      </w:pPr>
      <w:r>
        <w:t>Affect.</w:t>
      </w:r>
    </w:p>
    <w:p w14:paraId="44AF0929" w14:textId="77777777" w:rsidR="008926A8" w:rsidRDefault="00000000">
      <w:pPr>
        <w:pStyle w:val="FirstParagraph"/>
      </w:pPr>
      <w:r>
        <w:lastRenderedPageBreak/>
        <w:t>I encourage you to include documentation (video, audio, images, or notes) of the play session.</w:t>
      </w:r>
    </w:p>
    <w:p w14:paraId="65896BE4" w14:textId="77777777" w:rsidR="00492BBF" w:rsidRDefault="00492BBF" w:rsidP="00492BBF">
      <w:pPr>
        <w:pStyle w:val="BodyText"/>
        <w:rPr>
          <w:b/>
          <w:bCs/>
        </w:rPr>
      </w:pPr>
      <w:r>
        <w:rPr>
          <w:b/>
          <w:bCs/>
        </w:rPr>
        <w:t xml:space="preserve">YOUR RESPONSE: </w:t>
      </w:r>
    </w:p>
    <w:p w14:paraId="5206AF8C" w14:textId="77777777" w:rsidR="00492BBF" w:rsidRDefault="00492BBF" w:rsidP="00492BBF">
      <w:pPr>
        <w:pStyle w:val="BodyText"/>
      </w:pPr>
    </w:p>
    <w:p w14:paraId="3ACEE4E7" w14:textId="77777777" w:rsidR="00492BBF" w:rsidRPr="00492BBF" w:rsidRDefault="00492BBF" w:rsidP="00492BBF">
      <w:pPr>
        <w:pStyle w:val="BodyText"/>
      </w:pPr>
    </w:p>
    <w:p w14:paraId="09FF42FD" w14:textId="77777777" w:rsidR="008926A8" w:rsidRDefault="00000000">
      <w:pPr>
        <w:pStyle w:val="BodyText"/>
      </w:pPr>
      <w:r>
        <w:rPr>
          <w:b/>
          <w:bCs/>
        </w:rPr>
        <w:t>Prompt 2 (required)</w:t>
      </w:r>
      <w:r>
        <w:t xml:space="preserve">. Select a game of your choice, play it for about an hour, and take notes as you do. Then use no more than 500 words, including terminology from the class notebook, to describe and critically assess your (select </w:t>
      </w:r>
      <w:r>
        <w:rPr>
          <w:i/>
          <w:iCs/>
        </w:rPr>
        <w:t>one</w:t>
      </w:r>
      <w:r>
        <w:t xml:space="preserve"> of the following):</w:t>
      </w:r>
    </w:p>
    <w:p w14:paraId="20B99644" w14:textId="77777777" w:rsidR="008926A8" w:rsidRDefault="00000000">
      <w:pPr>
        <w:pStyle w:val="Compact"/>
        <w:numPr>
          <w:ilvl w:val="0"/>
          <w:numId w:val="3"/>
        </w:numPr>
      </w:pPr>
      <w:r>
        <w:t>Playstyle.</w:t>
      </w:r>
    </w:p>
    <w:p w14:paraId="0AC66495" w14:textId="77777777" w:rsidR="008926A8" w:rsidRDefault="00000000">
      <w:pPr>
        <w:pStyle w:val="Compact"/>
        <w:numPr>
          <w:ilvl w:val="0"/>
          <w:numId w:val="3"/>
        </w:numPr>
      </w:pPr>
      <w:r>
        <w:t>Roleplay.</w:t>
      </w:r>
    </w:p>
    <w:p w14:paraId="780D4C3E" w14:textId="77777777" w:rsidR="008926A8" w:rsidRDefault="00000000">
      <w:pPr>
        <w:pStyle w:val="Compact"/>
        <w:numPr>
          <w:ilvl w:val="0"/>
          <w:numId w:val="3"/>
        </w:numPr>
      </w:pPr>
      <w:r>
        <w:t>Relation to “playing it wrong” and/or “playing it right.”</w:t>
      </w:r>
    </w:p>
    <w:p w14:paraId="3132D57E" w14:textId="77777777" w:rsidR="008926A8" w:rsidRDefault="00000000">
      <w:pPr>
        <w:pStyle w:val="FirstParagraph"/>
      </w:pPr>
      <w:r>
        <w:t>I encourage you to include documentation (video, audio, images, or notes) of the play session.</w:t>
      </w:r>
    </w:p>
    <w:p w14:paraId="5598FC4B" w14:textId="77777777" w:rsidR="00492BBF" w:rsidRDefault="00492BBF" w:rsidP="00492BBF">
      <w:pPr>
        <w:pStyle w:val="BodyText"/>
        <w:rPr>
          <w:b/>
          <w:bCs/>
        </w:rPr>
      </w:pPr>
      <w:r>
        <w:rPr>
          <w:b/>
          <w:bCs/>
        </w:rPr>
        <w:t xml:space="preserve">YOUR RESPONSE: </w:t>
      </w:r>
    </w:p>
    <w:p w14:paraId="0D0A0CC8" w14:textId="77777777" w:rsidR="00492BBF" w:rsidRDefault="00492BBF" w:rsidP="00492BBF">
      <w:pPr>
        <w:pStyle w:val="BodyText"/>
      </w:pPr>
    </w:p>
    <w:p w14:paraId="2C3BC6F5" w14:textId="77777777" w:rsidR="00492BBF" w:rsidRPr="00492BBF" w:rsidRDefault="00492BBF" w:rsidP="00492BBF">
      <w:pPr>
        <w:pStyle w:val="BodyText"/>
      </w:pPr>
    </w:p>
    <w:p w14:paraId="06351D11" w14:textId="77777777" w:rsidR="008926A8" w:rsidRDefault="00000000">
      <w:pPr>
        <w:pStyle w:val="BodyText"/>
      </w:pPr>
      <w:r>
        <w:rPr>
          <w:b/>
          <w:bCs/>
        </w:rPr>
        <w:t>Prompt 3 (required)</w:t>
      </w:r>
      <w:r>
        <w:t xml:space="preserve">. Select a game of your choice and then include documentation of you (select </w:t>
      </w:r>
      <w:r>
        <w:rPr>
          <w:i/>
          <w:iCs/>
        </w:rPr>
        <w:t>one</w:t>
      </w:r>
      <w:r>
        <w:t xml:space="preserve"> of the following):</w:t>
      </w:r>
    </w:p>
    <w:p w14:paraId="3EA8C3EE" w14:textId="77777777" w:rsidR="008926A8" w:rsidRDefault="00000000">
      <w:pPr>
        <w:pStyle w:val="Compact"/>
        <w:numPr>
          <w:ilvl w:val="0"/>
          <w:numId w:val="4"/>
        </w:numPr>
      </w:pPr>
      <w:r>
        <w:t>Cheating at it.</w:t>
      </w:r>
    </w:p>
    <w:p w14:paraId="6B71687C" w14:textId="0C4C6B84" w:rsidR="008926A8" w:rsidRDefault="00000000">
      <w:pPr>
        <w:pStyle w:val="Compact"/>
        <w:numPr>
          <w:ilvl w:val="0"/>
          <w:numId w:val="4"/>
        </w:numPr>
      </w:pPr>
      <w:r>
        <w:t>Attempting to optimize the results.</w:t>
      </w:r>
    </w:p>
    <w:p w14:paraId="78C253E1" w14:textId="77777777" w:rsidR="008926A8" w:rsidRDefault="00000000">
      <w:pPr>
        <w:pStyle w:val="Compact"/>
        <w:numPr>
          <w:ilvl w:val="0"/>
          <w:numId w:val="4"/>
        </w:numPr>
      </w:pPr>
      <w:r>
        <w:t>Following house rules.</w:t>
      </w:r>
    </w:p>
    <w:p w14:paraId="5218E216" w14:textId="77777777" w:rsidR="008926A8" w:rsidRDefault="00000000">
      <w:pPr>
        <w:pStyle w:val="Compact"/>
        <w:numPr>
          <w:ilvl w:val="0"/>
          <w:numId w:val="4"/>
        </w:numPr>
      </w:pPr>
      <w:r>
        <w:t>Making your own fun.</w:t>
      </w:r>
    </w:p>
    <w:p w14:paraId="1FA64FDE" w14:textId="77777777" w:rsidR="008926A8" w:rsidRDefault="00000000">
      <w:pPr>
        <w:pStyle w:val="Compact"/>
        <w:numPr>
          <w:ilvl w:val="0"/>
          <w:numId w:val="4"/>
        </w:numPr>
      </w:pPr>
      <w:r>
        <w:t>Backseat gaming.</w:t>
      </w:r>
    </w:p>
    <w:p w14:paraId="4A52C460" w14:textId="77777777" w:rsidR="008926A8" w:rsidRDefault="00000000">
      <w:pPr>
        <w:pStyle w:val="FirstParagraph"/>
      </w:pPr>
      <w:r>
        <w:t>Then use no more than 500 words, including terminology from the class notebook, to describe and critically assess the play experience and your documentation of it.</w:t>
      </w:r>
    </w:p>
    <w:p w14:paraId="2FE3A195" w14:textId="77777777" w:rsidR="00492BBF" w:rsidRDefault="00492BBF" w:rsidP="00492BBF">
      <w:pPr>
        <w:pStyle w:val="BodyText"/>
        <w:rPr>
          <w:b/>
          <w:bCs/>
        </w:rPr>
      </w:pPr>
      <w:r>
        <w:rPr>
          <w:b/>
          <w:bCs/>
        </w:rPr>
        <w:t xml:space="preserve">YOUR RESPONSE: </w:t>
      </w:r>
    </w:p>
    <w:p w14:paraId="2FBAE4AE" w14:textId="77777777" w:rsidR="00492BBF" w:rsidRDefault="00492BBF" w:rsidP="00492BBF">
      <w:pPr>
        <w:pStyle w:val="BodyText"/>
      </w:pPr>
    </w:p>
    <w:p w14:paraId="05203064" w14:textId="25C7B2F9" w:rsidR="008926A8" w:rsidRDefault="008926A8">
      <w:pPr>
        <w:pStyle w:val="FirstParagraph"/>
      </w:pPr>
      <w:bookmarkStart w:id="3" w:name="when-to-submit-it"/>
      <w:bookmarkEnd w:id="2"/>
    </w:p>
    <w:p w14:paraId="36D7670C" w14:textId="77777777" w:rsidR="00492BBF" w:rsidRDefault="00492BBF" w:rsidP="00492BBF">
      <w:pPr>
        <w:pStyle w:val="Heading2"/>
      </w:pPr>
      <w:r>
        <w:t xml:space="preserve">References </w:t>
      </w:r>
    </w:p>
    <w:p w14:paraId="00990331" w14:textId="77777777" w:rsidR="00492BBF" w:rsidRPr="009965BE" w:rsidRDefault="00492BBF" w:rsidP="00492BBF">
      <w:pPr>
        <w:pStyle w:val="BodyText"/>
        <w:rPr>
          <w:b/>
          <w:bCs/>
        </w:rPr>
      </w:pPr>
      <w:r>
        <w:rPr>
          <w:b/>
          <w:bCs/>
        </w:rPr>
        <w:t xml:space="preserve">ADD YOUR REFERENCES HERE. VERY IMPORTANT. YOUR REFERENCES </w:t>
      </w:r>
      <w:r w:rsidRPr="009965BE">
        <w:rPr>
          <w:b/>
          <w:bCs/>
        </w:rPr>
        <w:sym w:font="Wingdings" w:char="F04A"/>
      </w:r>
      <w:r>
        <w:rPr>
          <w:b/>
          <w:bCs/>
        </w:rPr>
        <w:t xml:space="preserve"> </w:t>
      </w:r>
    </w:p>
    <w:bookmarkEnd w:id="0"/>
    <w:bookmarkEnd w:id="3"/>
    <w:p w14:paraId="088D7BEA" w14:textId="77777777" w:rsidR="00492BBF" w:rsidRPr="00492BBF" w:rsidRDefault="00492BBF" w:rsidP="00492BBF">
      <w:pPr>
        <w:pStyle w:val="BodyText"/>
      </w:pPr>
    </w:p>
    <w:sectPr w:rsidR="00492BBF" w:rsidRPr="00492B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4250D9" w14:textId="77777777" w:rsidR="00176FEA" w:rsidRDefault="00176FEA">
      <w:pPr>
        <w:spacing w:after="0"/>
      </w:pPr>
      <w:r>
        <w:separator/>
      </w:r>
    </w:p>
  </w:endnote>
  <w:endnote w:type="continuationSeparator" w:id="0">
    <w:p w14:paraId="026B7A81" w14:textId="77777777" w:rsidR="00176FEA" w:rsidRDefault="00176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91E37" w14:textId="77777777" w:rsidR="00176FEA" w:rsidRDefault="00176FEA">
      <w:r>
        <w:separator/>
      </w:r>
    </w:p>
  </w:footnote>
  <w:footnote w:type="continuationSeparator" w:id="0">
    <w:p w14:paraId="1537D17C" w14:textId="77777777" w:rsidR="00176FEA" w:rsidRDefault="00176F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8E421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D6666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88C7B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3550235">
    <w:abstractNumId w:val="0"/>
  </w:num>
  <w:num w:numId="2" w16cid:durableId="1476532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4560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71474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396051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926A8"/>
    <w:rsid w:val="00176FEA"/>
    <w:rsid w:val="00492BBF"/>
    <w:rsid w:val="008926A8"/>
    <w:rsid w:val="008A1EBF"/>
    <w:rsid w:val="00D22FC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F60E94"/>
  <w15:docId w15:val="{A303EA11-A9D4-D843-8B17-ADA47390E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D22FC1"/>
  </w:style>
  <w:style w:type="character" w:customStyle="1" w:styleId="Heading2Char">
    <w:name w:val="Heading 2 Char"/>
    <w:basedOn w:val="DefaultParagraphFont"/>
    <w:link w:val="Heading2"/>
    <w:uiPriority w:val="9"/>
    <w:rsid w:val="00492BBF"/>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tery@uvic.ca" TargetMode="External"/><Relationship Id="rId3" Type="http://schemas.openxmlformats.org/officeDocument/2006/relationships/settings" Target="settings.xml"/><Relationship Id="rId7" Type="http://schemas.openxmlformats.org/officeDocument/2006/relationships/hyperlink" Target="https://jntry.wor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46</Words>
  <Characters>2544</Characters>
  <Application>Microsoft Office Word</Application>
  <DocSecurity>0</DocSecurity>
  <Lines>21</Lines>
  <Paragraphs>5</Paragraphs>
  <ScaleCrop>false</ScaleCrop>
  <Company/>
  <LinksUpToDate>false</LinksUpToDate>
  <CharactersWithSpaces>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3</cp:revision>
  <dcterms:created xsi:type="dcterms:W3CDTF">2026-01-31T01:17:00Z</dcterms:created>
  <dcterms:modified xsi:type="dcterms:W3CDTF">2026-01-31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Friday, January 30th 2026, 4:00:54 pm</vt:lpwstr>
  </property>
  <property fmtid="{D5CDD505-2E9C-101B-9397-08002B2CF9AE}" pid="3" name="modified">
    <vt:lpwstr>Friday, January 30th 2026, 4:53:31 pm</vt:lpwstr>
  </property>
  <property fmtid="{D5CDD505-2E9C-101B-9397-08002B2CF9AE}" pid="4" name="related">
    <vt:lpwstr/>
  </property>
  <property fmtid="{D5CDD505-2E9C-101B-9397-08002B2CF9AE}" pid="5" name="tags">
    <vt:lpwstr/>
  </property>
</Properties>
</file>